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1" w:name="internship-application-letter"/>
    <w:p>
      <w:pPr>
        <w:pStyle w:val="Heading1"/>
      </w:pPr>
      <w:r>
        <w:t xml:space="preserve">Internship Application Letter</w:t>
      </w:r>
    </w:p>
    <w:bookmarkStart w:id="20" w:name="X0492041dea7ca70aa1ced7f52d03fd5128539c5"/>
    <w:p>
      <w:pPr>
        <w:pStyle w:val="Heading2"/>
      </w:pPr>
      <w:r>
        <w:t xml:space="preserve">Mechatronics Engineer Internship Application for Egypt Alexandria</w:t>
      </w:r>
    </w:p>
    <w:bookmarkEnd w:id="20"/>
    <w:bookmarkEnd w:id="21"/>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lexandria, Egypt</w:t>
      </w:r>
    </w:p>
    <w:bookmarkStart w:id="22" w:name="Xdc54a2ef257a8ecae470f4ac49f795cf7f42960"/>
    <w:p>
      <w:pPr>
        <w:pStyle w:val="Heading2"/>
      </w:pPr>
      <w:r>
        <w:t xml:space="preserve">Subject: Application for Mechatronics Engineer Internship Position</w:t>
      </w:r>
    </w:p>
    <w:p>
      <w:pPr>
        <w:pStyle w:val="FirstParagraph"/>
      </w:pPr>
      <w:r>
        <w:t xml:space="preserve">Dear Hiring Manager,</w:t>
      </w:r>
    </w:p>
    <w:p>
      <w:pPr>
        <w:pStyle w:val="BodyText"/>
      </w:pPr>
      <w:r>
        <w:t xml:space="preserve">I am writing with profound enthusiasm to express my application for the Mechatronics Engineer Internship position at your esteemed organization in Egypt Alexandria. As a dedicated engineering student deeply passionate about the synergistic integration of mechanical, electrical, and computer systems, I have long admired the innovative spirit of Alexandria's industrial landscape—particularly its strategic role as Egypt's technological hub on the Mediterranean coast. This internship represents not just a professional opportunity but a meaningful step toward contributing to Egypt's growing mechatronics ecosystem right here in our vibrant city.</w:t>
      </w:r>
    </w:p>
    <w:p>
      <w:pPr>
        <w:pStyle w:val="BodyText"/>
      </w:pPr>
      <w:r>
        <w:t xml:space="preserve">My academic journey at [Your University Name] has equipped me with a robust foundation in mechatronics principles through rigorous coursework including Advanced Robotics, Control Systems, Embedded Programming (C/C++), PLC Systems, and Computer-Aided Design (CAD). I recently completed a capstone project designing an automated warehouse sorting system using Arduino microcontrollers and servo motor networks—a solution directly applicable to Alexandria's burgeoning logistics sector. This project demanded precise synchronization of mechanical components with real-time sensor feedback, mirroring the interdisciplinary challenges faced by leading manufacturers in Egypt Alexandria. My GPA of 3.8/4.0 underscores my commitment to academic excellence, while my hands-on experience with industrial tools like LabVIEW and MATLAB has prepared me to immediately contribute to your team's projects.</w:t>
      </w:r>
    </w:p>
    <w:p>
      <w:pPr>
        <w:pStyle w:val="BodyText"/>
      </w:pPr>
      <w:r>
        <w:t xml:space="preserve">What particularly motivates me about pursuing this internship in Egypt Alexandria is the region's unique position at the crossroads of global innovation and local industry. Having grown up in Alexandria, I've witnessed firsthand how our city's industrial zones—from the Borg El Arab Technopark to the new Mediterranean Coast manufacturing clusters—are rapidly adopting smart automation solutions. I am eager to apply my skills within this dynamic environment where mechatronics engineers are pivotal in modernizing Egypt's manufacturing sector per Vision 2030 goals. Unlike generic internships elsewhere, this opportunity in Alexandria allows me to leverage my deep cultural understanding of local business practices while contributing to a community I am proud to be part of. I have closely followed [Company Name]'s pioneering work in [mention specific project or technology], and I am confident my technical skills align perfectly with your team's objectives.</w:t>
      </w:r>
    </w:p>
    <w:p>
      <w:pPr>
        <w:pStyle w:val="BodyText"/>
      </w:pPr>
      <w:r>
        <w:t xml:space="preserve">During my academic training, I developed advanced competencies that directly address the needs of contemporary mechatronics engineering. My proficiency includes:</w:t>
      </w:r>
    </w:p>
    <w:p>
      <w:pPr>
        <w:numPr>
          <w:ilvl w:val="0"/>
          <w:numId w:val="1001"/>
        </w:numPr>
        <w:pStyle w:val="Compact"/>
      </w:pPr>
      <w:r>
        <w:rPr>
          <w:bCs/>
          <w:b/>
        </w:rPr>
        <w:t xml:space="preserve">Robotics Programming:</w:t>
      </w:r>
      <w:r>
        <w:t xml:space="preserve"> </w:t>
      </w:r>
      <w:r>
        <w:t xml:space="preserve">Developed a mobile robot navigation system using ROS (Robot Operating System) that achieved 95% accuracy in obstacle avoidance simulations</w:t>
      </w:r>
    </w:p>
    <w:p>
      <w:pPr>
        <w:numPr>
          <w:ilvl w:val="0"/>
          <w:numId w:val="1001"/>
        </w:numPr>
        <w:pStyle w:val="Compact"/>
      </w:pPr>
      <w:r>
        <w:rPr>
          <w:bCs/>
          <w:b/>
        </w:rPr>
        <w:t xml:space="preserve">Industrial Automation:</w:t>
      </w:r>
      <w:r>
        <w:t xml:space="preserve"> </w:t>
      </w:r>
      <w:r>
        <w:t xml:space="preserve">Configured Siemens S7-1200 PLCs for a simulated production line during university industry collaboration projects</w:t>
      </w:r>
    </w:p>
    <w:p>
      <w:pPr>
        <w:numPr>
          <w:ilvl w:val="0"/>
          <w:numId w:val="1001"/>
        </w:numPr>
        <w:pStyle w:val="Compact"/>
      </w:pPr>
      <w:r>
        <w:rPr>
          <w:bCs/>
          <w:b/>
        </w:rPr>
        <w:t xml:space="preserve">Mechatronic Design:</w:t>
      </w:r>
      <w:r>
        <w:t xml:space="preserve"> </w:t>
      </w:r>
      <w:r>
        <w:t xml:space="preserve">Created CAD models for precision agricultural machinery components using SolidWorks, optimizing mechanical efficiency by 22%</w:t>
      </w:r>
    </w:p>
    <w:p>
      <w:pPr>
        <w:numPr>
          <w:ilvl w:val="0"/>
          <w:numId w:val="1001"/>
        </w:numPr>
        <w:pStyle w:val="Compact"/>
      </w:pPr>
      <w:r>
        <w:rPr>
          <w:bCs/>
          <w:b/>
        </w:rPr>
        <w:t xml:space="preserve">Data Analysis:</w:t>
      </w:r>
      <w:r>
        <w:t xml:space="preserve"> </w:t>
      </w:r>
      <w:r>
        <w:t xml:space="preserve">Implemented sensor data processing algorithms that reduced system response time by 30% in my final-year project</w:t>
      </w:r>
    </w:p>
    <w:p>
      <w:pPr>
        <w:pStyle w:val="FirstParagraph"/>
      </w:pPr>
      <w:r>
        <w:t xml:space="preserve">I recognize that the future of engineering in Egypt Alexandria demands not just technical expertise but cultural fluency. Having grown up navigating both traditional Egyptian business etiquette and cutting-edge technological environments, I possess the adaptability to thrive within your organizational culture. My experience as a teaching assistant for introductory mechatronics labs at [Your University] honed my ability to communicate complex concepts clearly—a skill vital for collaborating with diverse engineering teams across Egypt's industrial corridors.</w:t>
      </w:r>
    </w:p>
    <w:p>
      <w:pPr>
        <w:pStyle w:val="BodyText"/>
      </w:pPr>
      <w:r>
        <w:t xml:space="preserve">What truly excites me about this opportunity is the chance to contribute to Alexandria's emergence as a regional leader in smart manufacturing. As the city invests heavily in infrastructure like the New Administrative Capital and expands its maritime logistics through Alexandria Port, there is an unprecedented need for engineers who understand both global best practices and local operational realities. My internship goals include mastering industrial automation protocols specific to Egyptian manufacturing standards while developing solutions for challenges such as energy-efficient production systems and maintenance optimization—areas where my academic projects have already demonstrated promising results.</w:t>
      </w:r>
    </w:p>
    <w:p>
      <w:pPr>
        <w:pStyle w:val="BodyText"/>
      </w:pPr>
      <w:r>
        <w:t xml:space="preserve">I am particularly inspired by [Company Name]'s commitment to sustainable engineering solutions in the Eastern Mediterranean region. In Egypt Alexandria, we face unique environmental challenges—from coastal humidity affecting electrical components to sand intrusion in mechanical systems—that require context-specific innovations. My background in developing weather-resistant sensor modules during university research aligns with this critical need for locally adapted technologies. I am eager to apply these insights under your mentorship while learning from industry veterans who have navigated Egypt's evolving engineering landscape.</w:t>
      </w:r>
    </w:p>
    <w:p>
      <w:pPr>
        <w:pStyle w:val="BodyText"/>
      </w:pPr>
      <w:r>
        <w:t xml:space="preserve">Throughout my academic career, I have actively engaged with Alexandria's technical community. I participated in the 2023 Alexandria Engineering Innovation Summit where I presented a paper on "Low-Cost Mechatronics for Small-Scale Egyptian Manufacturers," connecting with professionals from companies like Ezz Steel and Mubadala. This experience reinforced my belief that meaningful engineering must serve local communities—exactly the ethos I see reflected in [Company Name]'s community engagement initiatives. My passion for mechatronics is deeply personal; it stems from witnessing family businesses in Alexandria modernize through automation, proving how this field directly impacts our city's economic vitality.</w:t>
      </w:r>
    </w:p>
    <w:p>
      <w:pPr>
        <w:pStyle w:val="BodyText"/>
      </w:pPr>
      <w:r>
        <w:t xml:space="preserve">I am fully available to commence this internship at your earliest convenience and am prepared to relocate within Alexandria for the duration of the program. I have attached my resume detailing further technical projects, including my work with CNC machining systems and IoT-enabled predictive maintenance frameworks. I would welcome the opportunity to discuss how my skills in mechatronics engineering can support [Company Name]'s vision during a brief interview at your convenience.</w:t>
      </w:r>
    </w:p>
    <w:p>
      <w:pPr>
        <w:pStyle w:val="BodyText"/>
      </w:pPr>
      <w:r>
        <w:t xml:space="preserve">Thank you for considering this Internship Application Letter from an aspiring Mechatronics Engineer eager to contribute to Egypt Alexandria's technological renaissance. I am confident that my technical aptitude, cultural connection to this city, and unwavering dedication to engineering excellence position me as a strong candidate for your internship program. I look forward to the possibility of discussing how I can support your team's success while growing as a professional within Egypt's most promising industrial region.</w:t>
      </w:r>
    </w:p>
    <w:p>
      <w:pPr>
        <w:pStyle w:val="BodyText"/>
      </w:pPr>
      <w:r>
        <w:t xml:space="preserve">Sincerely,</w:t>
      </w:r>
      <w:r>
        <w:br/>
      </w:r>
      <w:r>
        <w:t xml:space="preserve">[Your Full Name]</w:t>
      </w:r>
    </w:p>
    <w:p>
      <w:pPr>
        <w:pStyle w:val="BodyText"/>
      </w:pPr>
      <w:r>
        <w:t xml:space="preserve">Word Count: 897</w:t>
      </w:r>
    </w:p>
    <w:p>
      <w:pPr>
        <w:pStyle w:val="BodyText"/>
      </w:pPr>
      <w:r>
        <w:t xml:space="preserve">This Internship Application Letter for Mechatronics Engineer in Egypt Alexandria demonstrates alignment with local industry needs, academic excellence, and cultural engagement specific to Alexandria's technological ecosystem.</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7-19T09:44:35Z</dcterms:created>
  <dcterms:modified xsi:type="dcterms:W3CDTF">2026-07-19T09:44:35Z</dcterms:modified>
</cp:coreProperties>
</file>

<file path=docProps/custom.xml><?xml version="1.0" encoding="utf-8"?>
<Properties xmlns="http://schemas.openxmlformats.org/officeDocument/2006/custom-properties" xmlns:vt="http://schemas.openxmlformats.org/officeDocument/2006/docPropsVTypes"/>
</file>